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2D78" w:rsidRDefault="00EB408B" w:rsidP="00EB408B">
      <w:pPr>
        <w:jc w:val="center"/>
        <w:rPr>
          <w:b/>
          <w:sz w:val="28"/>
          <w:szCs w:val="20"/>
          <w:lang w:val="en-US" w:eastAsia="en-US"/>
        </w:rPr>
      </w:pPr>
      <w:r>
        <w:rPr>
          <w:b/>
          <w:sz w:val="28"/>
          <w:szCs w:val="20"/>
          <w:lang w:val="en-US" w:eastAsia="en-US"/>
        </w:rPr>
        <w:t xml:space="preserve">Paper Title (Times New Roman, 14 pt. Single Spacing, </w:t>
      </w:r>
      <w:r w:rsidR="001E2201">
        <w:rPr>
          <w:b/>
          <w:sz w:val="28"/>
          <w:szCs w:val="20"/>
          <w:lang w:val="en-US" w:eastAsia="en-US"/>
        </w:rPr>
        <w:t>and First</w:t>
      </w:r>
      <w:r>
        <w:rPr>
          <w:b/>
          <w:sz w:val="28"/>
          <w:szCs w:val="20"/>
          <w:lang w:val="en-US" w:eastAsia="en-US"/>
        </w:rPr>
        <w:t xml:space="preserve"> Letter of Each Word Capital) </w:t>
      </w:r>
    </w:p>
    <w:p w:rsidR="008D23E5" w:rsidRPr="00432667" w:rsidRDefault="008D23E5" w:rsidP="00EB408B">
      <w:pPr>
        <w:jc w:val="center"/>
        <w:rPr>
          <w:b/>
          <w:lang w:val="en-US"/>
        </w:rPr>
      </w:pPr>
    </w:p>
    <w:p w:rsidR="00582A05" w:rsidRDefault="00EB408B" w:rsidP="00EB408B">
      <w:pPr>
        <w:pStyle w:val="ACSi-title"/>
        <w:rPr>
          <w:b w:val="0"/>
          <w:i/>
          <w:iCs/>
        </w:rPr>
      </w:pPr>
      <w:r w:rsidRPr="00EB408B">
        <w:rPr>
          <w:b w:val="0"/>
          <w:i/>
          <w:iCs/>
        </w:rPr>
        <w:t xml:space="preserve">Author(s) Name(s), </w:t>
      </w:r>
      <w:r w:rsidRPr="00EB408B">
        <w:rPr>
          <w:b w:val="0"/>
          <w:i/>
          <w:iCs/>
          <w:u w:val="single"/>
        </w:rPr>
        <w:t>Presenting Author</w:t>
      </w:r>
      <w:r w:rsidRPr="00EB408B">
        <w:rPr>
          <w:b w:val="0"/>
          <w:i/>
          <w:iCs/>
        </w:rPr>
        <w:t xml:space="preserve"> Underlined, Corresponding Author Marked with *, Times New Roman 12 point, Single Spacing</w:t>
      </w:r>
      <w:r>
        <w:rPr>
          <w:b w:val="0"/>
          <w:i/>
          <w:iCs/>
        </w:rPr>
        <w:t>, all italics</w:t>
      </w:r>
    </w:p>
    <w:p w:rsidR="00EB408B" w:rsidRPr="00EB408B" w:rsidRDefault="00EB408B" w:rsidP="00EB408B">
      <w:pPr>
        <w:pStyle w:val="ACSi-title"/>
        <w:rPr>
          <w:b w:val="0"/>
          <w:i/>
          <w:iCs/>
        </w:rPr>
      </w:pPr>
    </w:p>
    <w:p w:rsidR="008D23E5" w:rsidRPr="00EB408B" w:rsidRDefault="00EB408B" w:rsidP="00EB408B">
      <w:pPr>
        <w:pStyle w:val="ACSi-title"/>
        <w:rPr>
          <w:b w:val="0"/>
          <w:iCs/>
          <w:szCs w:val="24"/>
        </w:rPr>
      </w:pPr>
      <w:r w:rsidRPr="00EB408B">
        <w:rPr>
          <w:b w:val="0"/>
          <w:iCs/>
          <w:szCs w:val="24"/>
        </w:rPr>
        <w:t>Complete Affiliation of Each Author, in different lines</w:t>
      </w:r>
    </w:p>
    <w:p w:rsidR="008A2D78" w:rsidRPr="00EB408B" w:rsidRDefault="00582A05" w:rsidP="00EB408B">
      <w:pPr>
        <w:pStyle w:val="ACSi-title"/>
        <w:rPr>
          <w:b w:val="0"/>
          <w:i/>
          <w:szCs w:val="24"/>
          <w:u w:val="single"/>
        </w:rPr>
      </w:pPr>
      <w:r w:rsidRPr="00EB408B">
        <w:rPr>
          <w:b w:val="0"/>
          <w:iCs/>
          <w:szCs w:val="24"/>
        </w:rPr>
        <w:t xml:space="preserve">E-mail: </w:t>
      </w:r>
      <w:r w:rsidR="00EB408B" w:rsidRPr="00EB408B">
        <w:rPr>
          <w:b w:val="0"/>
          <w:iCs/>
          <w:szCs w:val="24"/>
        </w:rPr>
        <w:t xml:space="preserve">E-mail of </w:t>
      </w:r>
      <w:r w:rsidR="00B81872">
        <w:rPr>
          <w:b w:val="0"/>
          <w:iCs/>
          <w:szCs w:val="24"/>
        </w:rPr>
        <w:t xml:space="preserve">the </w:t>
      </w:r>
      <w:r w:rsidR="00EB408B" w:rsidRPr="00EB408B">
        <w:rPr>
          <w:b w:val="0"/>
          <w:iCs/>
          <w:szCs w:val="24"/>
        </w:rPr>
        <w:t>corresponding author</w:t>
      </w:r>
    </w:p>
    <w:p w:rsidR="00681557" w:rsidRPr="00EB408B" w:rsidRDefault="00681557" w:rsidP="00EB408B">
      <w:pPr>
        <w:pStyle w:val="ACSi-title"/>
        <w:rPr>
          <w:b w:val="0"/>
          <w:i/>
          <w:sz w:val="20"/>
        </w:rPr>
      </w:pPr>
    </w:p>
    <w:p w:rsidR="0029136E" w:rsidRPr="00EB408B" w:rsidRDefault="00833473" w:rsidP="00833473">
      <w:pPr>
        <w:pStyle w:val="ACSi-title"/>
        <w:tabs>
          <w:tab w:val="left" w:pos="434"/>
        </w:tabs>
        <w:jc w:val="left"/>
        <w:rPr>
          <w:i/>
        </w:rPr>
      </w:pPr>
      <w:r>
        <w:rPr>
          <w:i/>
        </w:rPr>
        <w:tab/>
      </w:r>
    </w:p>
    <w:p w:rsidR="0029136E" w:rsidRPr="00B81872" w:rsidRDefault="00833473" w:rsidP="00EB408B">
      <w:pPr>
        <w:rPr>
          <w:b/>
          <w:iCs/>
          <w:lang w:val="en-US"/>
        </w:rPr>
      </w:pPr>
      <w:r w:rsidRPr="00B81872">
        <w:rPr>
          <w:b/>
          <w:iCs/>
          <w:lang w:val="en-US"/>
        </w:rPr>
        <w:t>Abstract</w:t>
      </w:r>
    </w:p>
    <w:p w:rsidR="008A2D78" w:rsidRDefault="00EB408B" w:rsidP="00EB408B">
      <w:pPr>
        <w:jc w:val="both"/>
        <w:rPr>
          <w:lang w:val="en-US" w:eastAsia="en-US"/>
        </w:rPr>
      </w:pPr>
      <w:r>
        <w:rPr>
          <w:lang w:val="en-US" w:eastAsia="en-US"/>
        </w:rPr>
        <w:t xml:space="preserve">The abstract should contain all the most important information of the paper, written with: times new roman, 12 point, single spacing, without any bullets and special formatting. The abstract may contain schemes and one figure if necessary and may contain a </w:t>
      </w:r>
      <w:r w:rsidR="00833473">
        <w:rPr>
          <w:lang w:val="en-US" w:eastAsia="en-US"/>
        </w:rPr>
        <w:t>few references</w:t>
      </w:r>
      <w:r>
        <w:rPr>
          <w:lang w:val="en-US" w:eastAsia="en-US"/>
        </w:rPr>
        <w:t>.</w:t>
      </w:r>
    </w:p>
    <w:p w:rsidR="00EB408B" w:rsidRPr="00EB408B" w:rsidRDefault="00EB408B" w:rsidP="00EB408B">
      <w:pPr>
        <w:jc w:val="both"/>
        <w:rPr>
          <w:lang w:val="en-US" w:eastAsia="en-US"/>
        </w:rPr>
      </w:pPr>
      <w:r>
        <w:rPr>
          <w:lang w:val="en-US" w:eastAsia="en-US"/>
        </w:rPr>
        <w:t>The abstract should NOT exceed 1 page.</w:t>
      </w:r>
    </w:p>
    <w:p w:rsidR="008D23E5" w:rsidRPr="00EB408B" w:rsidRDefault="008D23E5" w:rsidP="00EB408B">
      <w:pPr>
        <w:jc w:val="both"/>
        <w:rPr>
          <w:lang w:val="en-US"/>
        </w:rPr>
      </w:pPr>
    </w:p>
    <w:p w:rsidR="00EA3E9B" w:rsidRPr="00EB408B" w:rsidRDefault="00EA3E9B" w:rsidP="00EB408B">
      <w:pPr>
        <w:jc w:val="both"/>
        <w:rPr>
          <w:lang w:val="en-US"/>
        </w:rPr>
      </w:pPr>
    </w:p>
    <w:p w:rsidR="00EA3E9B" w:rsidRPr="00EB408B" w:rsidRDefault="00EA3E9B" w:rsidP="00EB408B">
      <w:pPr>
        <w:jc w:val="both"/>
        <w:rPr>
          <w:lang w:val="en-US"/>
        </w:rPr>
      </w:pPr>
    </w:p>
    <w:p w:rsidR="00EA3E9B" w:rsidRPr="00EB408B" w:rsidRDefault="00EA3E9B" w:rsidP="00EB408B">
      <w:pPr>
        <w:jc w:val="both"/>
        <w:rPr>
          <w:b/>
          <w:lang w:val="en-US"/>
        </w:rPr>
      </w:pPr>
      <w:r w:rsidRPr="00EB408B">
        <w:rPr>
          <w:b/>
          <w:lang w:val="en-US"/>
        </w:rPr>
        <w:t xml:space="preserve">Figure 1. </w:t>
      </w:r>
      <w:proofErr w:type="spellStart"/>
      <w:proofErr w:type="gramStart"/>
      <w:r w:rsidR="00EB408B">
        <w:rPr>
          <w:lang w:val="en-US"/>
        </w:rPr>
        <w:t>Abc</w:t>
      </w:r>
      <w:proofErr w:type="spellEnd"/>
      <w:proofErr w:type="gramEnd"/>
      <w:r w:rsidR="00EB408B">
        <w:rPr>
          <w:lang w:val="en-US"/>
        </w:rPr>
        <w:t>…..</w:t>
      </w:r>
    </w:p>
    <w:p w:rsidR="00EA3E9B" w:rsidRDefault="00EA3E9B" w:rsidP="00EB408B">
      <w:pPr>
        <w:jc w:val="both"/>
        <w:rPr>
          <w:lang w:val="en-US"/>
        </w:rPr>
      </w:pPr>
    </w:p>
    <w:p w:rsidR="00EA3E9B" w:rsidRDefault="00EA3E9B" w:rsidP="00EB408B">
      <w:pPr>
        <w:jc w:val="both"/>
        <w:rPr>
          <w:lang w:val="en-US"/>
        </w:rPr>
      </w:pPr>
    </w:p>
    <w:p w:rsidR="00EA3E9B" w:rsidRDefault="00EA3E9B" w:rsidP="00EB408B">
      <w:pPr>
        <w:jc w:val="both"/>
        <w:rPr>
          <w:lang w:val="en-US"/>
        </w:rPr>
      </w:pPr>
    </w:p>
    <w:p w:rsidR="00EB408B" w:rsidRDefault="00833473" w:rsidP="00EB408B">
      <w:pPr>
        <w:jc w:val="both"/>
        <w:rPr>
          <w:lang w:val="en-US"/>
        </w:rPr>
      </w:pPr>
      <w:r w:rsidRPr="00833473">
        <w:rPr>
          <w:b/>
          <w:bCs/>
          <w:lang w:val="en-US"/>
        </w:rPr>
        <w:t>Keywords</w:t>
      </w:r>
      <w:r>
        <w:rPr>
          <w:lang w:val="en-US"/>
        </w:rPr>
        <w:t xml:space="preserve">: please put 3-5 keywords related to the paper </w:t>
      </w:r>
    </w:p>
    <w:p w:rsidR="00EB408B" w:rsidRDefault="00EB408B" w:rsidP="00EB408B">
      <w:pPr>
        <w:jc w:val="both"/>
        <w:rPr>
          <w:lang w:val="en-US"/>
        </w:rPr>
      </w:pPr>
    </w:p>
    <w:p w:rsidR="00EB408B" w:rsidRDefault="00EB408B" w:rsidP="00EB408B">
      <w:pPr>
        <w:jc w:val="both"/>
        <w:rPr>
          <w:lang w:val="en-US"/>
        </w:rPr>
      </w:pPr>
    </w:p>
    <w:p w:rsidR="00EB408B" w:rsidRDefault="00EB408B" w:rsidP="00EB408B">
      <w:pPr>
        <w:jc w:val="both"/>
        <w:rPr>
          <w:lang w:val="en-US"/>
        </w:rPr>
      </w:pPr>
    </w:p>
    <w:p w:rsidR="00EB408B" w:rsidRDefault="00EB408B" w:rsidP="00EB408B">
      <w:pPr>
        <w:jc w:val="both"/>
        <w:rPr>
          <w:lang w:val="en-US"/>
        </w:rPr>
      </w:pPr>
    </w:p>
    <w:p w:rsidR="00EB408B" w:rsidRDefault="00EB408B" w:rsidP="00EB408B">
      <w:pPr>
        <w:jc w:val="both"/>
        <w:rPr>
          <w:lang w:val="en-US"/>
        </w:rPr>
      </w:pPr>
    </w:p>
    <w:p w:rsidR="00EB408B" w:rsidRDefault="00EB408B" w:rsidP="00EB408B">
      <w:pPr>
        <w:jc w:val="both"/>
        <w:rPr>
          <w:lang w:val="en-US"/>
        </w:rPr>
      </w:pPr>
    </w:p>
    <w:p w:rsidR="00EB408B" w:rsidRDefault="00EB408B" w:rsidP="00EB408B">
      <w:pPr>
        <w:jc w:val="both"/>
        <w:rPr>
          <w:lang w:val="en-US"/>
        </w:rPr>
      </w:pPr>
    </w:p>
    <w:p w:rsidR="00EB408B" w:rsidRDefault="00EB408B" w:rsidP="00EB408B">
      <w:pPr>
        <w:jc w:val="both"/>
        <w:rPr>
          <w:lang w:val="en-US"/>
        </w:rPr>
      </w:pPr>
    </w:p>
    <w:p w:rsidR="00EB408B" w:rsidRDefault="00EB408B" w:rsidP="00EB408B">
      <w:pPr>
        <w:jc w:val="both"/>
        <w:rPr>
          <w:lang w:val="en-US"/>
        </w:rPr>
      </w:pPr>
    </w:p>
    <w:p w:rsidR="00EB408B" w:rsidRDefault="00EB408B" w:rsidP="00EB408B">
      <w:pPr>
        <w:jc w:val="both"/>
        <w:rPr>
          <w:lang w:val="en-US"/>
        </w:rPr>
      </w:pPr>
    </w:p>
    <w:p w:rsidR="00EB408B" w:rsidRDefault="00EB408B" w:rsidP="00EB408B">
      <w:pPr>
        <w:jc w:val="both"/>
        <w:rPr>
          <w:lang w:val="en-US"/>
        </w:rPr>
      </w:pPr>
    </w:p>
    <w:p w:rsidR="00EB408B" w:rsidRDefault="00EB408B" w:rsidP="00EB408B">
      <w:pPr>
        <w:jc w:val="both"/>
        <w:rPr>
          <w:lang w:val="en-US"/>
        </w:rPr>
      </w:pPr>
    </w:p>
    <w:p w:rsidR="00EB408B" w:rsidRDefault="00EB408B" w:rsidP="00EB408B">
      <w:pPr>
        <w:jc w:val="both"/>
        <w:rPr>
          <w:lang w:val="en-US"/>
        </w:rPr>
      </w:pPr>
    </w:p>
    <w:p w:rsidR="00EB408B" w:rsidRDefault="00EB408B" w:rsidP="00EB408B">
      <w:pPr>
        <w:jc w:val="both"/>
        <w:rPr>
          <w:lang w:val="en-US"/>
        </w:rPr>
      </w:pPr>
    </w:p>
    <w:p w:rsidR="00EB408B" w:rsidRDefault="00EB408B" w:rsidP="00EB408B">
      <w:pPr>
        <w:jc w:val="both"/>
        <w:rPr>
          <w:lang w:val="en-US"/>
        </w:rPr>
      </w:pPr>
    </w:p>
    <w:p w:rsidR="00EB408B" w:rsidRDefault="00EB408B" w:rsidP="00EB408B">
      <w:pPr>
        <w:jc w:val="both"/>
        <w:rPr>
          <w:lang w:val="en-US"/>
        </w:rPr>
      </w:pPr>
    </w:p>
    <w:p w:rsidR="00EB408B" w:rsidRDefault="00EB408B" w:rsidP="00EB408B">
      <w:pPr>
        <w:jc w:val="both"/>
        <w:rPr>
          <w:lang w:val="en-US"/>
        </w:rPr>
      </w:pPr>
    </w:p>
    <w:p w:rsidR="00EB408B" w:rsidRDefault="00EB408B" w:rsidP="00EB408B">
      <w:pPr>
        <w:jc w:val="both"/>
        <w:rPr>
          <w:lang w:val="en-US"/>
        </w:rPr>
      </w:pPr>
    </w:p>
    <w:p w:rsidR="00EB408B" w:rsidRDefault="00EB408B" w:rsidP="00EB408B">
      <w:pPr>
        <w:jc w:val="both"/>
        <w:rPr>
          <w:lang w:val="en-US"/>
        </w:rPr>
      </w:pPr>
    </w:p>
    <w:p w:rsidR="00EB408B" w:rsidRDefault="00EB408B" w:rsidP="00EB408B">
      <w:pPr>
        <w:jc w:val="both"/>
        <w:rPr>
          <w:lang w:val="en-US"/>
        </w:rPr>
      </w:pPr>
    </w:p>
    <w:p w:rsidR="00EB408B" w:rsidRDefault="00EB408B" w:rsidP="00EB408B">
      <w:pPr>
        <w:jc w:val="both"/>
        <w:rPr>
          <w:lang w:val="en-US"/>
        </w:rPr>
      </w:pPr>
    </w:p>
    <w:p w:rsidR="00EB408B" w:rsidRDefault="00EB408B" w:rsidP="00EB408B">
      <w:pPr>
        <w:jc w:val="both"/>
        <w:rPr>
          <w:lang w:val="en-US"/>
        </w:rPr>
      </w:pPr>
    </w:p>
    <w:p w:rsidR="00EB408B" w:rsidRDefault="00EB408B" w:rsidP="00EB408B">
      <w:pPr>
        <w:jc w:val="both"/>
        <w:rPr>
          <w:lang w:val="en-US"/>
        </w:rPr>
      </w:pPr>
    </w:p>
    <w:p w:rsidR="00EB408B" w:rsidRDefault="00EB408B" w:rsidP="00EB408B">
      <w:pPr>
        <w:jc w:val="both"/>
        <w:rPr>
          <w:lang w:val="en-US"/>
        </w:rPr>
      </w:pPr>
    </w:p>
    <w:p w:rsidR="00EA3E9B" w:rsidRDefault="00EA3E9B" w:rsidP="00EB408B">
      <w:pPr>
        <w:jc w:val="both"/>
        <w:rPr>
          <w:lang w:val="en-US"/>
        </w:rPr>
      </w:pPr>
      <w:bookmarkStart w:id="0" w:name="_GoBack"/>
      <w:bookmarkEnd w:id="0"/>
    </w:p>
    <w:sectPr w:rsidR="00EA3E9B" w:rsidSect="00402C60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54083" w:rsidRDefault="00154083">
      <w:r>
        <w:separator/>
      </w:r>
    </w:p>
  </w:endnote>
  <w:endnote w:type="continuationSeparator" w:id="0">
    <w:p w:rsidR="00154083" w:rsidRDefault="001540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Liberation Mono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54083" w:rsidRDefault="00154083">
      <w:r>
        <w:separator/>
      </w:r>
    </w:p>
  </w:footnote>
  <w:footnote w:type="continuationSeparator" w:id="0">
    <w:p w:rsidR="00154083" w:rsidRDefault="0015408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D6BCC" w:rsidRPr="00AD5E57" w:rsidRDefault="00AD5E57" w:rsidP="00AD5E57">
    <w:pPr>
      <w:pStyle w:val="NoSpacing"/>
      <w:spacing w:line="276" w:lineRule="auto"/>
      <w:ind w:right="-450"/>
      <w:jc w:val="center"/>
      <w:rPr>
        <w:sz w:val="18"/>
        <w:lang w:val="de-DE"/>
      </w:rPr>
    </w:pPr>
    <w:r w:rsidRPr="001E18A8">
      <w:rPr>
        <w:rFonts w:ascii="Nirmala UI" w:hAnsi="Nirmala UI" w:cs="Nirmala UI" w:hint="cs"/>
        <w:b/>
        <w:bCs/>
        <w:noProof w:val="0"/>
        <w:color w:val="FF0000"/>
        <w:sz w:val="24"/>
        <w:szCs w:val="24"/>
        <w:cs/>
        <w:lang w:bidi="ne-NP"/>
      </w:rPr>
      <w:t>काठमाडौं</w:t>
    </w:r>
    <w:r w:rsidRPr="001E18A8">
      <w:rPr>
        <w:rFonts w:ascii="Arial" w:hAnsi="Arial" w:cs="Arial"/>
        <w:b/>
        <w:bCs/>
        <w:noProof w:val="0"/>
        <w:color w:val="FF0000"/>
        <w:sz w:val="24"/>
        <w:szCs w:val="24"/>
        <w:cs/>
        <w:lang w:bidi="ne-NP"/>
      </w:rPr>
      <w:t xml:space="preserve"> </w:t>
    </w:r>
    <w:r w:rsidRPr="001E18A8">
      <w:rPr>
        <w:rFonts w:ascii="Nirmala UI" w:hAnsi="Nirmala UI" w:cs="Nirmala UI" w:hint="cs"/>
        <w:b/>
        <w:bCs/>
        <w:noProof w:val="0"/>
        <w:color w:val="FF0000"/>
        <w:sz w:val="24"/>
        <w:szCs w:val="24"/>
        <w:cs/>
        <w:lang w:bidi="ne-NP"/>
      </w:rPr>
      <w:t>हुम्बोल्ड</w:t>
    </w:r>
    <w:r w:rsidRPr="001E18A8">
      <w:rPr>
        <w:rFonts w:ascii="Arial" w:hAnsi="Arial" w:cs="Arial"/>
        <w:b/>
        <w:bCs/>
        <w:noProof w:val="0"/>
        <w:color w:val="FF0000"/>
        <w:sz w:val="24"/>
        <w:szCs w:val="24"/>
        <w:cs/>
        <w:lang w:bidi="ne-NP"/>
      </w:rPr>
      <w:t xml:space="preserve"> </w:t>
    </w:r>
    <w:r w:rsidRPr="001E18A8">
      <w:rPr>
        <w:rFonts w:ascii="Nirmala UI" w:hAnsi="Nirmala UI" w:cs="Nirmala UI" w:hint="cs"/>
        <w:b/>
        <w:bCs/>
        <w:noProof w:val="0"/>
        <w:color w:val="FF0000"/>
        <w:sz w:val="24"/>
        <w:szCs w:val="24"/>
        <w:cs/>
        <w:lang w:bidi="ne-NP"/>
      </w:rPr>
      <w:t>सम्मेलन</w:t>
    </w:r>
    <w:r w:rsidRPr="001E18A8">
      <w:rPr>
        <w:rFonts w:ascii="Arial" w:hAnsi="Arial" w:cs="Arial"/>
        <w:b/>
        <w:bCs/>
        <w:noProof w:val="0"/>
        <w:color w:val="FF0000"/>
        <w:sz w:val="24"/>
        <w:szCs w:val="24"/>
        <w:cs/>
        <w:lang w:bidi="ne-NP"/>
      </w:rPr>
      <w:t xml:space="preserve"> </w:t>
    </w:r>
    <w:r w:rsidRPr="001E18A8">
      <w:rPr>
        <w:rFonts w:ascii="Arial" w:hAnsi="Arial" w:cs="Arial"/>
        <w:b/>
        <w:bCs/>
        <w:lang w:val="de-DE"/>
      </w:rPr>
      <w:t>KATHMANDU HUMBOLDT</w:t>
    </w:r>
    <w:r w:rsidR="00B81872" w:rsidRPr="001E18A8">
      <w:rPr>
        <w:rFonts w:ascii="Arial" w:hAnsi="Arial" w:cs="Arial"/>
        <w:b/>
        <w:bCs/>
        <w:lang w:val="de-DE"/>
      </w:rPr>
      <w:t>-</w:t>
    </w:r>
    <w:r w:rsidRPr="001E18A8">
      <w:rPr>
        <w:rFonts w:ascii="Arial" w:hAnsi="Arial" w:cs="Arial"/>
        <w:b/>
        <w:bCs/>
        <w:lang w:val="de-DE"/>
      </w:rPr>
      <w:t>KOLLEG</w:t>
    </w:r>
    <w:r w:rsidRPr="00AD5E57">
      <w:rPr>
        <w:rFonts w:ascii="Arial" w:hAnsi="Arial" w:cs="Arial"/>
        <w:b/>
        <w:bCs/>
        <w:lang w:val="de-DE"/>
      </w:rPr>
      <w:t xml:space="preserve"> 2022 (KHK – 2022)</w:t>
    </w:r>
    <w:r>
      <w:rPr>
        <w:rFonts w:ascii="Arial" w:hAnsi="Arial" w:cs="Arial"/>
        <w:b/>
        <w:bCs/>
        <w:lang w:val="de-DE"/>
      </w:rPr>
      <w:t xml:space="preserve"> </w:t>
    </w:r>
    <w:r w:rsidR="001E18A8">
      <w:rPr>
        <w:rFonts w:ascii="Arial" w:hAnsi="Arial" w:cs="Arial"/>
        <w:b/>
        <w:bCs/>
        <w:lang w:val="de-DE"/>
      </w:rPr>
      <w:t xml:space="preserve">      </w:t>
    </w:r>
    <w:r w:rsidRPr="00AD5E57">
      <w:rPr>
        <w:rFonts w:ascii="Arial" w:hAnsi="Arial" w:cs="Arial"/>
        <w:lang w:val="de-DE"/>
      </w:rPr>
      <w:t>October 16</w:t>
    </w:r>
    <w:r w:rsidR="00FC33FC" w:rsidRPr="00AD5E57">
      <w:rPr>
        <w:rFonts w:ascii="Arial" w:hAnsi="Arial" w:cs="Arial"/>
        <w:szCs w:val="36"/>
        <w:lang w:val="de-DE"/>
      </w:rPr>
      <w:t>-</w:t>
    </w:r>
    <w:r w:rsidRPr="00AD5E57">
      <w:rPr>
        <w:rFonts w:ascii="Arial" w:hAnsi="Arial" w:cs="Arial"/>
        <w:szCs w:val="36"/>
        <w:lang w:val="de-DE"/>
      </w:rPr>
      <w:t>19</w:t>
    </w:r>
    <w:r w:rsidR="003D6BCC" w:rsidRPr="00AD5E57">
      <w:rPr>
        <w:rFonts w:ascii="Arial" w:hAnsi="Arial" w:cs="Arial"/>
        <w:szCs w:val="36"/>
        <w:lang w:val="de-DE"/>
      </w:rPr>
      <w:t>, 20</w:t>
    </w:r>
    <w:r w:rsidR="001A7FF3" w:rsidRPr="00AD5E57">
      <w:rPr>
        <w:rFonts w:ascii="Arial" w:hAnsi="Arial" w:cs="Arial"/>
        <w:szCs w:val="36"/>
        <w:lang w:val="de-DE"/>
      </w:rPr>
      <w:t>2</w:t>
    </w:r>
    <w:r w:rsidR="00FC33FC" w:rsidRPr="00AD5E57">
      <w:rPr>
        <w:rFonts w:ascii="Arial" w:hAnsi="Arial" w:cs="Arial"/>
        <w:szCs w:val="36"/>
        <w:lang w:val="de-DE"/>
      </w:rPr>
      <w:t>2</w:t>
    </w:r>
    <w:r w:rsidRPr="00AD5E57">
      <w:rPr>
        <w:rFonts w:ascii="Arial" w:hAnsi="Arial" w:cs="Arial"/>
        <w:szCs w:val="36"/>
        <w:lang w:val="de-DE"/>
      </w:rPr>
      <w:t>, Kathmandu, Nepal</w:t>
    </w:r>
  </w:p>
  <w:p w:rsidR="006F05BB" w:rsidRPr="00AD5E57" w:rsidRDefault="006F05BB">
    <w:pPr>
      <w:pStyle w:val="Header"/>
      <w:rPr>
        <w:lang w:val="de-DE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5"/>
  <w:embedSystemFonts/>
  <w:hideSpellingErrors/>
  <w:hideGrammaticalErrors/>
  <w:proofState w:spelling="clean" w:grammar="clean"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zIyMTQxNjMwNDVS0lEKTi0uzszPAykwqQUAgmE1DywAAAA="/>
  </w:docVars>
  <w:rsids>
    <w:rsidRoot w:val="0029136E"/>
    <w:rsid w:val="00002155"/>
    <w:rsid w:val="00012D25"/>
    <w:rsid w:val="00033127"/>
    <w:rsid w:val="00062D15"/>
    <w:rsid w:val="000B51BB"/>
    <w:rsid w:val="000E276D"/>
    <w:rsid w:val="000E5BD0"/>
    <w:rsid w:val="000F157F"/>
    <w:rsid w:val="000F7E5F"/>
    <w:rsid w:val="0010015C"/>
    <w:rsid w:val="00137AE0"/>
    <w:rsid w:val="00154083"/>
    <w:rsid w:val="001A7FF3"/>
    <w:rsid w:val="001B7874"/>
    <w:rsid w:val="001E18A8"/>
    <w:rsid w:val="001E2201"/>
    <w:rsid w:val="001F2D96"/>
    <w:rsid w:val="001F4040"/>
    <w:rsid w:val="00206D16"/>
    <w:rsid w:val="0021259E"/>
    <w:rsid w:val="00221AD7"/>
    <w:rsid w:val="002262A4"/>
    <w:rsid w:val="0025351B"/>
    <w:rsid w:val="00260FF7"/>
    <w:rsid w:val="0028141C"/>
    <w:rsid w:val="00282133"/>
    <w:rsid w:val="0029136E"/>
    <w:rsid w:val="002B3C7F"/>
    <w:rsid w:val="00324D70"/>
    <w:rsid w:val="003445E8"/>
    <w:rsid w:val="00345FFC"/>
    <w:rsid w:val="0038284B"/>
    <w:rsid w:val="003844F9"/>
    <w:rsid w:val="003A720B"/>
    <w:rsid w:val="003B2EA0"/>
    <w:rsid w:val="003D4D25"/>
    <w:rsid w:val="003D6BCC"/>
    <w:rsid w:val="003E5308"/>
    <w:rsid w:val="003F0FF7"/>
    <w:rsid w:val="003F6155"/>
    <w:rsid w:val="00401AA6"/>
    <w:rsid w:val="00402C60"/>
    <w:rsid w:val="004051DE"/>
    <w:rsid w:val="00432667"/>
    <w:rsid w:val="00472AA9"/>
    <w:rsid w:val="004C2572"/>
    <w:rsid w:val="004E45BB"/>
    <w:rsid w:val="00506825"/>
    <w:rsid w:val="00521112"/>
    <w:rsid w:val="00522DF7"/>
    <w:rsid w:val="00532137"/>
    <w:rsid w:val="00582A05"/>
    <w:rsid w:val="005C19FF"/>
    <w:rsid w:val="005D4044"/>
    <w:rsid w:val="005E0161"/>
    <w:rsid w:val="00656E8E"/>
    <w:rsid w:val="00657FBA"/>
    <w:rsid w:val="00671B4E"/>
    <w:rsid w:val="00674C7A"/>
    <w:rsid w:val="0068102C"/>
    <w:rsid w:val="00681557"/>
    <w:rsid w:val="006F05BB"/>
    <w:rsid w:val="006F7948"/>
    <w:rsid w:val="00710FB9"/>
    <w:rsid w:val="0071213B"/>
    <w:rsid w:val="00720F7E"/>
    <w:rsid w:val="00732CF1"/>
    <w:rsid w:val="00751C16"/>
    <w:rsid w:val="00770794"/>
    <w:rsid w:val="0078313C"/>
    <w:rsid w:val="0079045F"/>
    <w:rsid w:val="00796620"/>
    <w:rsid w:val="007A4417"/>
    <w:rsid w:val="007C0DB3"/>
    <w:rsid w:val="007C6829"/>
    <w:rsid w:val="007E7F8F"/>
    <w:rsid w:val="007F4075"/>
    <w:rsid w:val="00816004"/>
    <w:rsid w:val="00832FF8"/>
    <w:rsid w:val="00833473"/>
    <w:rsid w:val="008352C1"/>
    <w:rsid w:val="008419BA"/>
    <w:rsid w:val="00863587"/>
    <w:rsid w:val="008A2D78"/>
    <w:rsid w:val="008D23E5"/>
    <w:rsid w:val="008E2654"/>
    <w:rsid w:val="0093129D"/>
    <w:rsid w:val="00964D49"/>
    <w:rsid w:val="00964DEF"/>
    <w:rsid w:val="009D012A"/>
    <w:rsid w:val="009E33BE"/>
    <w:rsid w:val="00A44F9B"/>
    <w:rsid w:val="00A51EDF"/>
    <w:rsid w:val="00AA2285"/>
    <w:rsid w:val="00AD5E57"/>
    <w:rsid w:val="00AE17DF"/>
    <w:rsid w:val="00AE2A87"/>
    <w:rsid w:val="00B17983"/>
    <w:rsid w:val="00B76010"/>
    <w:rsid w:val="00B8081A"/>
    <w:rsid w:val="00B81872"/>
    <w:rsid w:val="00B93A7A"/>
    <w:rsid w:val="00BB0EE3"/>
    <w:rsid w:val="00BB4D0A"/>
    <w:rsid w:val="00BF2CF3"/>
    <w:rsid w:val="00BF6E47"/>
    <w:rsid w:val="00C14338"/>
    <w:rsid w:val="00C22E50"/>
    <w:rsid w:val="00C43A89"/>
    <w:rsid w:val="00C65F15"/>
    <w:rsid w:val="00C66079"/>
    <w:rsid w:val="00CD70CB"/>
    <w:rsid w:val="00CF26EF"/>
    <w:rsid w:val="00D21E41"/>
    <w:rsid w:val="00D402E6"/>
    <w:rsid w:val="00D54045"/>
    <w:rsid w:val="00D85297"/>
    <w:rsid w:val="00DA4CDE"/>
    <w:rsid w:val="00DD1B93"/>
    <w:rsid w:val="00E05A24"/>
    <w:rsid w:val="00E3646D"/>
    <w:rsid w:val="00E4342E"/>
    <w:rsid w:val="00E643A5"/>
    <w:rsid w:val="00E7561E"/>
    <w:rsid w:val="00E87B54"/>
    <w:rsid w:val="00EA3E9B"/>
    <w:rsid w:val="00EA5330"/>
    <w:rsid w:val="00EA65E6"/>
    <w:rsid w:val="00EB408B"/>
    <w:rsid w:val="00EB4A4F"/>
    <w:rsid w:val="00EC1B98"/>
    <w:rsid w:val="00ED6BC0"/>
    <w:rsid w:val="00ED6BCB"/>
    <w:rsid w:val="00EE26D8"/>
    <w:rsid w:val="00EF0F9B"/>
    <w:rsid w:val="00EF75BC"/>
    <w:rsid w:val="00F36DFF"/>
    <w:rsid w:val="00FB7568"/>
    <w:rsid w:val="00FC33FC"/>
    <w:rsid w:val="00FD44D5"/>
    <w:rsid w:val="00FE69A6"/>
    <w:rsid w:val="00FF65D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EA8128F0-C9D5-4319-AEAB-B9B5F5BFA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36E"/>
    <w:rPr>
      <w:sz w:val="24"/>
      <w:szCs w:val="24"/>
      <w:lang w:val="en-GB" w:eastAsia="en-GB"/>
    </w:rPr>
  </w:style>
  <w:style w:type="paragraph" w:styleId="Heading2">
    <w:name w:val="heading 2"/>
    <w:basedOn w:val="Normal"/>
    <w:next w:val="Normal"/>
    <w:link w:val="Heading2Char"/>
    <w:uiPriority w:val="9"/>
    <w:qFormat/>
    <w:rsid w:val="0029136E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751C1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semiHidden/>
    <w:locked/>
    <w:rPr>
      <w:rFonts w:ascii="Cambria" w:eastAsia="Times New Roman" w:hAnsi="Cambria" w:cs="Times New Roman"/>
      <w:b/>
      <w:bCs/>
      <w:i/>
      <w:iCs/>
      <w:sz w:val="28"/>
      <w:szCs w:val="28"/>
      <w:lang w:val="en-GB" w:eastAsia="en-GB"/>
    </w:rPr>
  </w:style>
  <w:style w:type="paragraph" w:customStyle="1" w:styleId="ACSi-affiliation">
    <w:name w:val="ACSi-affiliation"/>
    <w:basedOn w:val="Normal"/>
    <w:uiPriority w:val="99"/>
    <w:rsid w:val="0029136E"/>
    <w:pPr>
      <w:jc w:val="center"/>
    </w:pPr>
    <w:rPr>
      <w:i/>
      <w:sz w:val="20"/>
      <w:szCs w:val="20"/>
      <w:lang w:val="en-US" w:eastAsia="en-US"/>
    </w:rPr>
  </w:style>
  <w:style w:type="paragraph" w:customStyle="1" w:styleId="ACSi-title">
    <w:name w:val="ACSi-title"/>
    <w:basedOn w:val="Heading2"/>
    <w:uiPriority w:val="99"/>
    <w:rsid w:val="0029136E"/>
    <w:pPr>
      <w:spacing w:before="0" w:after="0"/>
      <w:jc w:val="center"/>
    </w:pPr>
    <w:rPr>
      <w:rFonts w:ascii="Times New Roman" w:hAnsi="Times New Roman"/>
      <w:bCs w:val="0"/>
      <w:i w:val="0"/>
      <w:iCs w:val="0"/>
      <w:sz w:val="24"/>
      <w:szCs w:val="20"/>
      <w:lang w:val="en-US" w:eastAsia="en-US"/>
    </w:rPr>
  </w:style>
  <w:style w:type="paragraph" w:styleId="Header">
    <w:name w:val="header"/>
    <w:basedOn w:val="Normal"/>
    <w:link w:val="HeaderChar"/>
    <w:uiPriority w:val="99"/>
    <w:rsid w:val="006F05BB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semiHidden/>
    <w:locked/>
    <w:rPr>
      <w:rFonts w:cs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rsid w:val="006F05BB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semiHidden/>
    <w:locked/>
    <w:rPr>
      <w:rFonts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6BCC"/>
    <w:rPr>
      <w:rFonts w:ascii="Tahoma" w:eastAsia="Calibri" w:hAnsi="Tahoma" w:cs="Tahoma"/>
      <w:sz w:val="16"/>
      <w:szCs w:val="16"/>
      <w:lang w:eastAsia="en-US"/>
    </w:rPr>
  </w:style>
  <w:style w:type="character" w:customStyle="1" w:styleId="BalloonTextChar">
    <w:name w:val="Balloon Text Char"/>
    <w:link w:val="BalloonText"/>
    <w:uiPriority w:val="99"/>
    <w:semiHidden/>
    <w:rsid w:val="003D6BCC"/>
    <w:rPr>
      <w:rFonts w:ascii="Tahoma" w:eastAsia="Calibri" w:hAnsi="Tahoma" w:cs="Tahoma"/>
      <w:sz w:val="16"/>
      <w:szCs w:val="16"/>
      <w:lang w:val="en-GB" w:eastAsia="en-US" w:bidi="ar-SA"/>
    </w:rPr>
  </w:style>
  <w:style w:type="character" w:customStyle="1" w:styleId="Heading5Char">
    <w:name w:val="Heading 5 Char"/>
    <w:basedOn w:val="DefaultParagraphFont"/>
    <w:link w:val="Heading5"/>
    <w:semiHidden/>
    <w:rsid w:val="00751C16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 w:eastAsia="en-GB"/>
    </w:rPr>
  </w:style>
  <w:style w:type="paragraph" w:styleId="NoSpacing">
    <w:name w:val="No Spacing"/>
    <w:uiPriority w:val="1"/>
    <w:qFormat/>
    <w:rsid w:val="00AD5E57"/>
    <w:rPr>
      <w:rFonts w:asciiTheme="minorHAnsi" w:eastAsiaTheme="minorHAnsi" w:hAnsiTheme="minorHAnsi" w:cstheme="minorBidi"/>
      <w:noProof/>
      <w:sz w:val="22"/>
      <w:szCs w:val="22"/>
      <w:lang w:val="en-US" w:eastAsia="en-US"/>
    </w:rPr>
  </w:style>
  <w:style w:type="table" w:styleId="TableGrid">
    <w:name w:val="Table Grid"/>
    <w:basedOn w:val="TableNormal"/>
    <w:uiPriority w:val="59"/>
    <w:rsid w:val="00ED6BC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728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7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6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>The title of the abstract</vt:lpstr>
      <vt:lpstr>The title of the abstract</vt:lpstr>
      <vt:lpstr>The title of the abstract</vt:lpstr>
    </vt:vector>
  </TitlesOfParts>
  <Company>Microsoft</Company>
  <LinksUpToDate>false</LinksUpToDate>
  <CharactersWithSpaces>7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of the abstract</dc:title>
  <dc:creator>Dan</dc:creator>
  <cp:lastModifiedBy>User</cp:lastModifiedBy>
  <cp:revision>2</cp:revision>
  <dcterms:created xsi:type="dcterms:W3CDTF">2022-09-17T15:13:00Z</dcterms:created>
  <dcterms:modified xsi:type="dcterms:W3CDTF">2022-09-17T15:13:00Z</dcterms:modified>
</cp:coreProperties>
</file>